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85E1B" w14:textId="27BBC122" w:rsidR="00AC74AD" w:rsidRPr="00A70C2E" w:rsidRDefault="00A70C2E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Lili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emchenk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director of the</w:t>
      </w:r>
    </w:p>
    <w:p w14:paraId="2BB19881" w14:textId="007942BA" w:rsidR="00CB5307" w:rsidRPr="00A70C2E" w:rsidRDefault="00A70C2E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national Festival-Workshop of Film Schools</w:t>
      </w:r>
      <w:r w:rsidR="00CB5307" w:rsidRPr="00A70C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7345B89" w14:textId="2538DC78" w:rsidR="00CB5307" w:rsidRPr="00A70C2E" w:rsidRDefault="00A70C2E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inoprob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731C727E" w14:textId="77777777" w:rsidR="00CB5307" w:rsidRPr="00A70C2E" w:rsidRDefault="00CB5307" w:rsidP="00AC74AD">
      <w:pPr>
        <w:rPr>
          <w:rFonts w:ascii="Times New Roman" w:hAnsi="Times New Roman" w:cs="Times New Roman"/>
          <w:sz w:val="36"/>
          <w:szCs w:val="36"/>
          <w:lang w:val="en-US"/>
        </w:rPr>
      </w:pPr>
    </w:p>
    <w:p w14:paraId="25612EE8" w14:textId="77777777" w:rsidR="00CB5307" w:rsidRPr="00A70C2E" w:rsidRDefault="00CB5307" w:rsidP="00AC74AD">
      <w:pPr>
        <w:rPr>
          <w:rFonts w:ascii="Times New Roman" w:hAnsi="Times New Roman" w:cs="Times New Roman"/>
          <w:sz w:val="36"/>
          <w:szCs w:val="36"/>
          <w:lang w:val="en-US"/>
        </w:rPr>
      </w:pPr>
    </w:p>
    <w:p w14:paraId="1C5139BF" w14:textId="08F31EBC" w:rsidR="00CD3862" w:rsidRPr="00A70C2E" w:rsidRDefault="00A70C2E" w:rsidP="00CB5307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greement</w:t>
      </w:r>
    </w:p>
    <w:p w14:paraId="73212874" w14:textId="77777777" w:rsidR="00CB5307" w:rsidRPr="00A70C2E" w:rsidRDefault="00CB5307" w:rsidP="00CB5307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FDF417F" w14:textId="77287A9E" w:rsidR="00A70C2E" w:rsidRPr="00A70C2E" w:rsidRDefault="00A70C2E" w:rsidP="00E159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A70C2E">
        <w:rPr>
          <w:rFonts w:ascii="Times New Roman" w:hAnsi="Times New Roman" w:cs="Times New Roman"/>
          <w:sz w:val="28"/>
          <w:szCs w:val="28"/>
          <w:lang w:val="en-US"/>
        </w:rPr>
        <w:t>I</w:t>
      </w:r>
      <w:r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 _______________________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full name), the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author/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copyright holder of the film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____________________________ (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film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title), running tim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the film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 ___ min</w:t>
      </w:r>
      <w:r>
        <w:rPr>
          <w:rFonts w:ascii="Times New Roman" w:hAnsi="Times New Roman" w:cs="Times New Roman"/>
          <w:sz w:val="28"/>
          <w:szCs w:val="28"/>
          <w:lang w:val="en-US"/>
        </w:rPr>
        <w:t>utes ___ seconds,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 agree to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publication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the film on the online platform of the International Festival-Workshop of Film School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65E53">
        <w:rPr>
          <w:rFonts w:ascii="Times New Roman" w:hAnsi="Times New Roman" w:cs="Times New Roman"/>
          <w:sz w:val="28"/>
          <w:szCs w:val="28"/>
          <w:lang w:val="en-US"/>
        </w:rPr>
        <w:t>“</w:t>
      </w:r>
      <w:proofErr w:type="spellStart"/>
      <w:r w:rsidRPr="00A70C2E">
        <w:rPr>
          <w:rFonts w:ascii="Times New Roman" w:hAnsi="Times New Roman" w:cs="Times New Roman"/>
          <w:sz w:val="28"/>
          <w:szCs w:val="28"/>
          <w:lang w:val="en-US"/>
        </w:rPr>
        <w:t>Kinoproba</w:t>
      </w:r>
      <w:proofErr w:type="spellEnd"/>
      <w:r w:rsidR="00C65E53">
        <w:rPr>
          <w:rFonts w:ascii="Times New Roman" w:hAnsi="Times New Roman" w:cs="Times New Roman"/>
          <w:sz w:val="28"/>
          <w:szCs w:val="28"/>
          <w:lang w:val="en-US"/>
        </w:rPr>
        <w:t>”</w:t>
      </w:r>
      <w:bookmarkStart w:id="0" w:name="_GoBack"/>
      <w:bookmarkEnd w:id="0"/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 (http://online.kinoprobafest.com/) and on partner streaming services (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festival is currently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i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negotiations with WINK, IVI, OKKO, etc.) from December 1 to December 15, 2021,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if th</w:t>
      </w:r>
      <w:r>
        <w:rPr>
          <w:rFonts w:ascii="Times New Roman" w:hAnsi="Times New Roman" w:cs="Times New Roman"/>
          <w:sz w:val="28"/>
          <w:szCs w:val="28"/>
          <w:lang w:val="en-US"/>
        </w:rPr>
        <w:t>e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 xml:space="preserve"> film is included in the competition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rogram </w:t>
      </w:r>
      <w:r w:rsidRPr="00A70C2E">
        <w:rPr>
          <w:rFonts w:ascii="Times New Roman" w:hAnsi="Times New Roman" w:cs="Times New Roman"/>
          <w:sz w:val="28"/>
          <w:szCs w:val="28"/>
          <w:lang w:val="en-US"/>
        </w:rPr>
        <w:t>of the festival.</w:t>
      </w:r>
      <w:proofErr w:type="gramEnd"/>
    </w:p>
    <w:p w14:paraId="2E1AD0E8" w14:textId="77777777" w:rsidR="00FA057D" w:rsidRPr="00A70C2E" w:rsidRDefault="00FA057D" w:rsidP="00CB5307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5CD32FD" w14:textId="026977B8" w:rsidR="00FA057D" w:rsidRPr="00AC74AD" w:rsidRDefault="00A70C2E" w:rsidP="00FA057D">
      <w:pPr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ate</w:t>
      </w:r>
      <w:r w:rsidR="00FA057D" w:rsidRPr="00AC74AD">
        <w:rPr>
          <w:rFonts w:ascii="Times New Roman" w:hAnsi="Times New Roman" w:cs="Times New Roman"/>
          <w:sz w:val="28"/>
          <w:szCs w:val="28"/>
        </w:rPr>
        <w:t xml:space="preserve"> ______________</w:t>
      </w:r>
    </w:p>
    <w:p w14:paraId="3C2A0487" w14:textId="79820BBA" w:rsidR="000E0833" w:rsidRPr="00AC74AD" w:rsidRDefault="00A70C2E" w:rsidP="00FA057D">
      <w:pPr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ignature/name </w:t>
      </w:r>
      <w:r w:rsidR="000E0833" w:rsidRPr="00AC74AD">
        <w:rPr>
          <w:rFonts w:ascii="Times New Roman" w:hAnsi="Times New Roman" w:cs="Times New Roman"/>
          <w:sz w:val="28"/>
          <w:szCs w:val="28"/>
        </w:rPr>
        <w:t>_________/____________</w:t>
      </w:r>
    </w:p>
    <w:sectPr w:rsidR="000E0833" w:rsidRPr="00AC74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G3NDM0MDExsTRX0lEKTi0uzszPAykwrAUABzADYywAAAA="/>
  </w:docVars>
  <w:rsids>
    <w:rsidRoot w:val="00661086"/>
    <w:rsid w:val="000E0833"/>
    <w:rsid w:val="00661086"/>
    <w:rsid w:val="00A70C2E"/>
    <w:rsid w:val="00AC74AD"/>
    <w:rsid w:val="00C65E53"/>
    <w:rsid w:val="00CB5307"/>
    <w:rsid w:val="00CD3862"/>
    <w:rsid w:val="00E1591E"/>
    <w:rsid w:val="00FA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4B763"/>
  <w15:chartTrackingRefBased/>
  <w15:docId w15:val="{C8242518-DD1A-4BA6-8344-07E9F8F6F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A057D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E1591E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15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419D8-F25D-49A2-AB4F-13E84660A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я</dc:creator>
  <cp:keywords/>
  <dc:description/>
  <cp:lastModifiedBy>CherepanovaGV</cp:lastModifiedBy>
  <cp:revision>6</cp:revision>
  <dcterms:created xsi:type="dcterms:W3CDTF">2020-07-07T07:07:00Z</dcterms:created>
  <dcterms:modified xsi:type="dcterms:W3CDTF">2021-03-29T06:32:00Z</dcterms:modified>
</cp:coreProperties>
</file>